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10F64" w14:textId="2FF50D26" w:rsidR="009306E6" w:rsidRPr="009306E6" w:rsidRDefault="009306E6" w:rsidP="009306E6">
      <w:pPr>
        <w:tabs>
          <w:tab w:val="left" w:pos="8280"/>
        </w:tabs>
        <w:spacing w:after="0" w:line="240" w:lineRule="auto"/>
        <w:rPr>
          <w:rFonts w:ascii="Arial" w:hAnsi="Arial" w:cs="Arial"/>
          <w:b/>
        </w:rPr>
      </w:pPr>
    </w:p>
    <w:p w14:paraId="7EC84112" w14:textId="114789D3" w:rsidR="009306E6" w:rsidRPr="00876D8D" w:rsidRDefault="00832E05" w:rsidP="009306E6">
      <w:pPr>
        <w:tabs>
          <w:tab w:val="left" w:pos="8280"/>
        </w:tabs>
        <w:spacing w:after="0" w:line="240" w:lineRule="auto"/>
        <w:rPr>
          <w:rFonts w:ascii="Arial" w:hAnsi="Arial" w:cs="Arial"/>
          <w:b/>
          <w:sz w:val="24"/>
          <w:szCs w:val="24"/>
        </w:rPr>
      </w:pPr>
      <w:ins w:id="0" w:author="Tribble, Jerome" w:date="2020-08-26T08:44:00Z">
        <w:r w:rsidRPr="00876D8D">
          <w:rPr>
            <w:rFonts w:ascii="Arial" w:hAnsi="Arial" w:cs="Arial"/>
            <w:b/>
            <w:sz w:val="24"/>
            <w:szCs w:val="24"/>
          </w:rPr>
          <w:t>CONTRACT/LEASE INVOICES</w:t>
        </w:r>
      </w:ins>
      <w:del w:id="1" w:author="Tribble, Jerome" w:date="2020-08-26T08:44:00Z">
        <w:r w:rsidRPr="00876D8D" w:rsidDel="00832E05">
          <w:rPr>
            <w:rFonts w:ascii="Arial" w:hAnsi="Arial" w:cs="Arial"/>
            <w:b/>
            <w:sz w:val="24"/>
            <w:szCs w:val="24"/>
          </w:rPr>
          <w:delText>INVOICES FOR CONTRACTURAL SERVICES</w:delText>
        </w:r>
      </w:del>
      <w:r w:rsidR="009306E6" w:rsidRPr="00876D8D">
        <w:rPr>
          <w:rFonts w:ascii="Arial" w:hAnsi="Arial" w:cs="Arial"/>
          <w:b/>
          <w:sz w:val="24"/>
          <w:szCs w:val="24"/>
        </w:rPr>
        <w:tab/>
        <w:t xml:space="preserve">8422.104 </w:t>
      </w:r>
    </w:p>
    <w:p w14:paraId="63755642" w14:textId="24A402A1" w:rsidR="009306E6" w:rsidRPr="00876D8D" w:rsidRDefault="009306E6" w:rsidP="009306E6">
      <w:pPr>
        <w:tabs>
          <w:tab w:val="left" w:pos="8280"/>
        </w:tabs>
        <w:spacing w:after="0" w:line="240" w:lineRule="auto"/>
        <w:rPr>
          <w:rFonts w:ascii="Arial" w:hAnsi="Arial" w:cs="Arial"/>
          <w:b/>
          <w:sz w:val="24"/>
          <w:szCs w:val="24"/>
        </w:rPr>
      </w:pPr>
      <w:r w:rsidRPr="00876D8D">
        <w:rPr>
          <w:rFonts w:ascii="Arial" w:hAnsi="Arial" w:cs="Arial"/>
          <w:b/>
          <w:sz w:val="24"/>
          <w:szCs w:val="24"/>
        </w:rPr>
        <w:t>(</w:t>
      </w:r>
      <w:r w:rsidRPr="00876D8D">
        <w:rPr>
          <w:rFonts w:ascii="Arial" w:hAnsi="Arial" w:cs="Arial"/>
          <w:sz w:val="24"/>
          <w:szCs w:val="24"/>
        </w:rPr>
        <w:t xml:space="preserve">Revised </w:t>
      </w:r>
      <w:del w:id="2" w:author="Tribble, Jerome" w:date="2020-08-26T11:11:00Z">
        <w:r w:rsidR="00722A62" w:rsidRPr="00876D8D" w:rsidDel="00722A62">
          <w:rPr>
            <w:rFonts w:ascii="Arial" w:hAnsi="Arial" w:cs="Arial"/>
            <w:sz w:val="24"/>
            <w:szCs w:val="24"/>
          </w:rPr>
          <w:delText>10/2018</w:delText>
        </w:r>
      </w:del>
      <w:ins w:id="3" w:author="Tribble, Jerome" w:date="2020-10-14T10:18:00Z">
        <w:r w:rsidR="00C24685" w:rsidRPr="00876D8D">
          <w:rPr>
            <w:rFonts w:ascii="Arial" w:hAnsi="Arial" w:cs="Arial"/>
            <w:sz w:val="24"/>
            <w:szCs w:val="24"/>
          </w:rPr>
          <w:t>10</w:t>
        </w:r>
      </w:ins>
      <w:ins w:id="4" w:author="Tribble, Jerome" w:date="2020-08-26T11:12:00Z">
        <w:r w:rsidR="00722A62" w:rsidRPr="00876D8D">
          <w:rPr>
            <w:rFonts w:ascii="Arial" w:hAnsi="Arial" w:cs="Arial"/>
            <w:sz w:val="24"/>
            <w:szCs w:val="24"/>
          </w:rPr>
          <w:t>/2020</w:t>
        </w:r>
      </w:ins>
      <w:r w:rsidRPr="00876D8D">
        <w:rPr>
          <w:rFonts w:ascii="Arial" w:hAnsi="Arial" w:cs="Arial"/>
          <w:b/>
          <w:sz w:val="24"/>
          <w:szCs w:val="24"/>
        </w:rPr>
        <w:t xml:space="preserve">) </w:t>
      </w:r>
    </w:p>
    <w:p w14:paraId="277B1298" w14:textId="77777777" w:rsidR="009306E6" w:rsidRPr="00876D8D" w:rsidRDefault="009306E6" w:rsidP="009306E6">
      <w:pPr>
        <w:tabs>
          <w:tab w:val="left" w:pos="8280"/>
        </w:tabs>
        <w:spacing w:after="0" w:line="240" w:lineRule="auto"/>
        <w:rPr>
          <w:rFonts w:ascii="Arial" w:hAnsi="Arial" w:cs="Arial"/>
          <w:b/>
          <w:sz w:val="24"/>
          <w:szCs w:val="24"/>
        </w:rPr>
      </w:pPr>
    </w:p>
    <w:p w14:paraId="37852B49" w14:textId="56D887A1" w:rsidR="009306E6" w:rsidRPr="00876D8D" w:rsidRDefault="009306E6" w:rsidP="009306E6">
      <w:pPr>
        <w:tabs>
          <w:tab w:val="left" w:pos="8280"/>
        </w:tabs>
        <w:spacing w:after="0" w:line="240" w:lineRule="auto"/>
        <w:rPr>
          <w:rFonts w:ascii="Arial" w:hAnsi="Arial" w:cs="Arial"/>
          <w:sz w:val="24"/>
          <w:szCs w:val="24"/>
        </w:rPr>
      </w:pPr>
      <w:r w:rsidRPr="00876D8D">
        <w:rPr>
          <w:rFonts w:ascii="Arial" w:hAnsi="Arial" w:cs="Arial"/>
          <w:sz w:val="24"/>
          <w:szCs w:val="24"/>
        </w:rPr>
        <w:t xml:space="preserve">Invoices for contractual services and space rental will show the applicable contract or lease number, or other data, to allow positive identification of an existing contract or lease. The State Controller's Office </w:t>
      </w:r>
      <w:hyperlink r:id="rId8" w:history="1">
        <w:r w:rsidRPr="00876D8D">
          <w:rPr>
            <w:rStyle w:val="Hyperlink"/>
            <w:rFonts w:ascii="Arial" w:hAnsi="Arial" w:cs="Arial"/>
            <w:sz w:val="24"/>
            <w:szCs w:val="24"/>
          </w:rPr>
          <w:t>(SCO)</w:t>
        </w:r>
      </w:hyperlink>
      <w:r w:rsidRPr="00876D8D">
        <w:rPr>
          <w:rFonts w:ascii="Arial" w:hAnsi="Arial" w:cs="Arial"/>
          <w:sz w:val="24"/>
          <w:szCs w:val="24"/>
        </w:rPr>
        <w:t xml:space="preserve"> will examine the contracts to determine whether the payments are in accordance with the contract terms. </w:t>
      </w:r>
      <w:del w:id="5" w:author="Tribble, Jerome" w:date="2020-08-26T08:47:00Z">
        <w:r w:rsidRPr="00876D8D" w:rsidDel="00832E05">
          <w:rPr>
            <w:rFonts w:ascii="Arial" w:hAnsi="Arial" w:cs="Arial"/>
            <w:sz w:val="24"/>
            <w:szCs w:val="24"/>
          </w:rPr>
          <w:delText xml:space="preserve">All contracts are filed with the SCO upon </w:delText>
        </w:r>
      </w:del>
      <w:ins w:id="6" w:author="Tribble, Jerome" w:date="2020-08-26T08:47:00Z">
        <w:r w:rsidR="00832E05" w:rsidRPr="00876D8D">
          <w:rPr>
            <w:rFonts w:ascii="Arial" w:hAnsi="Arial" w:cs="Arial"/>
            <w:sz w:val="24"/>
            <w:szCs w:val="24"/>
          </w:rPr>
          <w:t xml:space="preserve">Upon </w:t>
        </w:r>
      </w:ins>
      <w:r w:rsidRPr="00876D8D">
        <w:rPr>
          <w:rFonts w:ascii="Arial" w:hAnsi="Arial" w:cs="Arial"/>
          <w:sz w:val="24"/>
          <w:szCs w:val="24"/>
        </w:rPr>
        <w:t>execution</w:t>
      </w:r>
      <w:ins w:id="7" w:author="Tribble, Jerome" w:date="2020-08-26T08:47:00Z">
        <w:r w:rsidR="00832E05" w:rsidRPr="00876D8D">
          <w:rPr>
            <w:rFonts w:ascii="Arial" w:hAnsi="Arial" w:cs="Arial"/>
            <w:sz w:val="24"/>
            <w:szCs w:val="24"/>
          </w:rPr>
          <w:t xml:space="preserve"> a copy of all contracts will be filed with SCO to verify correctness and validity</w:t>
        </w:r>
      </w:ins>
      <w:ins w:id="8" w:author="Tribble, Jerome" w:date="2020-08-26T08:48:00Z">
        <w:r w:rsidR="00832E05" w:rsidRPr="00876D8D">
          <w:rPr>
            <w:rFonts w:ascii="Arial" w:hAnsi="Arial" w:cs="Arial"/>
            <w:sz w:val="24"/>
            <w:szCs w:val="24"/>
          </w:rPr>
          <w:t xml:space="preserve"> of contract invoices submitted for payment.</w:t>
        </w:r>
      </w:ins>
      <w:r w:rsidRPr="00876D8D">
        <w:rPr>
          <w:rFonts w:ascii="Arial" w:hAnsi="Arial" w:cs="Arial"/>
          <w:sz w:val="24"/>
          <w:szCs w:val="24"/>
        </w:rPr>
        <w:t xml:space="preserve"> </w:t>
      </w:r>
      <w:ins w:id="9" w:author="Tribble, Jerome" w:date="2020-08-26T08:48:00Z">
        <w:r w:rsidR="00832E05" w:rsidRPr="00876D8D">
          <w:rPr>
            <w:rFonts w:ascii="Arial" w:hAnsi="Arial" w:cs="Arial"/>
            <w:sz w:val="24"/>
            <w:szCs w:val="24"/>
          </w:rPr>
          <w:t>(See GC 925.6 and GC 12410)</w:t>
        </w:r>
      </w:ins>
      <w:del w:id="10" w:author="Tribble, Jerome" w:date="2020-08-26T08:48:00Z">
        <w:r w:rsidRPr="00876D8D" w:rsidDel="00832E05">
          <w:rPr>
            <w:rFonts w:ascii="Arial" w:hAnsi="Arial" w:cs="Arial"/>
            <w:sz w:val="24"/>
            <w:szCs w:val="24"/>
          </w:rPr>
          <w:delText xml:space="preserve">in accordance with SAM Chapter 1200. </w:delText>
        </w:r>
      </w:del>
    </w:p>
    <w:p w14:paraId="0ADA4FBD" w14:textId="77777777" w:rsidR="009306E6" w:rsidRPr="00876D8D" w:rsidRDefault="009306E6" w:rsidP="009306E6">
      <w:pPr>
        <w:tabs>
          <w:tab w:val="left" w:pos="8280"/>
        </w:tabs>
        <w:spacing w:after="0" w:line="240" w:lineRule="auto"/>
        <w:rPr>
          <w:rFonts w:ascii="Arial" w:hAnsi="Arial" w:cs="Arial"/>
          <w:sz w:val="24"/>
          <w:szCs w:val="24"/>
        </w:rPr>
      </w:pPr>
    </w:p>
    <w:p w14:paraId="7431AC52" w14:textId="77777777" w:rsidR="009306E6" w:rsidRPr="00876D8D" w:rsidRDefault="009306E6" w:rsidP="009306E6">
      <w:pPr>
        <w:tabs>
          <w:tab w:val="left" w:pos="8280"/>
        </w:tabs>
        <w:spacing w:after="0" w:line="240" w:lineRule="auto"/>
        <w:rPr>
          <w:rFonts w:ascii="Arial" w:hAnsi="Arial" w:cs="Arial"/>
          <w:sz w:val="24"/>
          <w:szCs w:val="24"/>
        </w:rPr>
      </w:pPr>
      <w:r w:rsidRPr="00876D8D">
        <w:rPr>
          <w:rFonts w:ascii="Arial" w:hAnsi="Arial" w:cs="Arial"/>
          <w:sz w:val="24"/>
          <w:szCs w:val="24"/>
        </w:rPr>
        <w:t xml:space="preserve">Original authorizations by lessors to make payments to someone other than the lessor will be forwarded to the SCO prior to scheduling invoices requiring such payment. Leases subject to Department of General Services </w:t>
      </w:r>
      <w:hyperlink r:id="rId9" w:history="1">
        <w:r w:rsidRPr="00876D8D">
          <w:rPr>
            <w:rStyle w:val="Hyperlink"/>
            <w:rFonts w:ascii="Arial" w:hAnsi="Arial" w:cs="Arial"/>
            <w:sz w:val="24"/>
            <w:szCs w:val="24"/>
          </w:rPr>
          <w:t>(DGS)</w:t>
        </w:r>
      </w:hyperlink>
      <w:r w:rsidRPr="00876D8D">
        <w:rPr>
          <w:rFonts w:ascii="Arial" w:hAnsi="Arial" w:cs="Arial"/>
          <w:sz w:val="24"/>
          <w:szCs w:val="24"/>
        </w:rPr>
        <w:t xml:space="preserve"> approval will secure its notification of approval before scheduling invoices to the new payee.</w:t>
      </w:r>
    </w:p>
    <w:p w14:paraId="30ACBB81" w14:textId="77777777" w:rsidR="009306E6" w:rsidRPr="00876D8D" w:rsidRDefault="009306E6" w:rsidP="009306E6">
      <w:pPr>
        <w:tabs>
          <w:tab w:val="left" w:pos="8280"/>
        </w:tabs>
        <w:spacing w:after="0" w:line="240" w:lineRule="auto"/>
        <w:rPr>
          <w:rFonts w:ascii="Arial" w:hAnsi="Arial" w:cs="Arial"/>
          <w:sz w:val="24"/>
          <w:szCs w:val="24"/>
        </w:rPr>
      </w:pPr>
    </w:p>
    <w:p w14:paraId="6DA20520" w14:textId="1FF398C8" w:rsidR="009306E6" w:rsidRPr="00876D8D" w:rsidRDefault="00832E05" w:rsidP="009306E6">
      <w:pPr>
        <w:tabs>
          <w:tab w:val="left" w:pos="8280"/>
        </w:tabs>
        <w:spacing w:after="0" w:line="240" w:lineRule="auto"/>
        <w:rPr>
          <w:rFonts w:ascii="Arial" w:hAnsi="Arial" w:cs="Arial"/>
          <w:sz w:val="24"/>
          <w:szCs w:val="24"/>
        </w:rPr>
      </w:pPr>
      <w:ins w:id="11" w:author="Tribble, Jerome" w:date="2020-08-26T08:40:00Z">
        <w:r w:rsidRPr="00876D8D">
          <w:rPr>
            <w:rFonts w:ascii="Arial" w:hAnsi="Arial" w:cs="Arial"/>
            <w:sz w:val="24"/>
            <w:szCs w:val="24"/>
          </w:rPr>
          <w:t>Agencies/d</w:t>
        </w:r>
      </w:ins>
      <w:del w:id="12" w:author="Tribble, Jerome" w:date="2020-08-26T08:40:00Z">
        <w:r w:rsidR="009306E6" w:rsidRPr="00876D8D" w:rsidDel="00832E05">
          <w:rPr>
            <w:rFonts w:ascii="Arial" w:hAnsi="Arial" w:cs="Arial"/>
            <w:sz w:val="24"/>
            <w:szCs w:val="24"/>
          </w:rPr>
          <w:delText>D</w:delText>
        </w:r>
      </w:del>
      <w:r w:rsidR="009306E6" w:rsidRPr="00876D8D">
        <w:rPr>
          <w:rFonts w:ascii="Arial" w:hAnsi="Arial" w:cs="Arial"/>
          <w:sz w:val="24"/>
          <w:szCs w:val="24"/>
        </w:rPr>
        <w:t xml:space="preserve">epartments will attempt to obtain invoices in advance for all payments to be made under contracts or leases which provide for fixed monthly or quarterly payments, other than for space rentals. As each payment becomes due, the applicable invoice will be removed from the file and scheduled for payment. If the lessor or contractor's names are not on printed </w:t>
      </w:r>
      <w:del w:id="13" w:author="Tribble, Jerome" w:date="2020-08-26T08:49:00Z">
        <w:r w:rsidR="009306E6" w:rsidRPr="00876D8D" w:rsidDel="00600D34">
          <w:rPr>
            <w:rFonts w:ascii="Arial" w:hAnsi="Arial" w:cs="Arial"/>
            <w:sz w:val="24"/>
            <w:szCs w:val="24"/>
          </w:rPr>
          <w:delText>billheads</w:delText>
        </w:r>
      </w:del>
      <w:ins w:id="14" w:author="Tribble, Jerome" w:date="2020-08-26T08:49:00Z">
        <w:r w:rsidR="00600D34" w:rsidRPr="00876D8D">
          <w:rPr>
            <w:rFonts w:ascii="Arial" w:hAnsi="Arial" w:cs="Arial"/>
            <w:sz w:val="24"/>
            <w:szCs w:val="24"/>
          </w:rPr>
          <w:t>business letterhead</w:t>
        </w:r>
      </w:ins>
      <w:r w:rsidR="009306E6" w:rsidRPr="00876D8D">
        <w:rPr>
          <w:rFonts w:ascii="Arial" w:hAnsi="Arial" w:cs="Arial"/>
          <w:sz w:val="24"/>
          <w:szCs w:val="24"/>
        </w:rPr>
        <w:t xml:space="preserve">, the invoice should be checked for signatures of the lessor or contractor. Remove remaining invoices for canceled contracts or leases. </w:t>
      </w:r>
    </w:p>
    <w:p w14:paraId="7BAB7E7A" w14:textId="77777777" w:rsidR="009306E6" w:rsidRPr="00876D8D" w:rsidRDefault="009306E6" w:rsidP="009306E6">
      <w:pPr>
        <w:tabs>
          <w:tab w:val="left" w:pos="8280"/>
        </w:tabs>
        <w:spacing w:after="0" w:line="240" w:lineRule="auto"/>
        <w:rPr>
          <w:rFonts w:ascii="Arial" w:hAnsi="Arial" w:cs="Arial"/>
          <w:sz w:val="24"/>
          <w:szCs w:val="24"/>
        </w:rPr>
      </w:pPr>
    </w:p>
    <w:p w14:paraId="7D201736" w14:textId="1AA101C1" w:rsidR="009306E6" w:rsidRPr="00876D8D" w:rsidRDefault="00876D8D" w:rsidP="009306E6">
      <w:pPr>
        <w:tabs>
          <w:tab w:val="left" w:pos="8280"/>
        </w:tabs>
        <w:spacing w:after="0" w:line="240" w:lineRule="auto"/>
        <w:rPr>
          <w:rFonts w:ascii="Arial" w:hAnsi="Arial" w:cs="Arial"/>
          <w:sz w:val="24"/>
          <w:szCs w:val="24"/>
        </w:rPr>
      </w:pPr>
      <w:hyperlink r:id="rId10" w:history="1">
        <w:r w:rsidR="009306E6" w:rsidRPr="00876D8D">
          <w:rPr>
            <w:rStyle w:val="Hyperlink"/>
            <w:rFonts w:ascii="Arial" w:hAnsi="Arial" w:cs="Arial"/>
            <w:sz w:val="24"/>
            <w:szCs w:val="24"/>
          </w:rPr>
          <w:t>California Code of Regulations</w:t>
        </w:r>
      </w:hyperlink>
      <w:r w:rsidR="009306E6" w:rsidRPr="00876D8D">
        <w:rPr>
          <w:rFonts w:ascii="Arial" w:hAnsi="Arial" w:cs="Arial"/>
          <w:sz w:val="24"/>
          <w:szCs w:val="24"/>
        </w:rPr>
        <w:t>, title 2, division 2, chapter 1, article 7, section 677(f) permits space rental lease payments without an accompanying invoice if the applicable lease is on file with the SCO. A listing of the lease payments to be made may be submitted instead of individual invoices. The listing must include the lease number, name of lessor/assignee, location of leased property, amount, period covered by payments, and due date of the payment. The listing format must be approved by the SCO, Audits Division prior to submitting the listing for payments.</w:t>
      </w:r>
    </w:p>
    <w:p w14:paraId="53276D6C" w14:textId="5B9DF783" w:rsidR="009306E6" w:rsidRPr="00876D8D" w:rsidRDefault="009306E6" w:rsidP="009306E6">
      <w:pPr>
        <w:tabs>
          <w:tab w:val="left" w:pos="8280"/>
        </w:tabs>
        <w:spacing w:after="0" w:line="240" w:lineRule="auto"/>
        <w:rPr>
          <w:rFonts w:ascii="Arial" w:hAnsi="Arial" w:cs="Arial"/>
          <w:sz w:val="24"/>
          <w:szCs w:val="24"/>
        </w:rPr>
      </w:pPr>
    </w:p>
    <w:p w14:paraId="3A2918D7" w14:textId="74F709D0" w:rsidR="00600D34" w:rsidRPr="00876D8D" w:rsidRDefault="009306E6" w:rsidP="009306E6">
      <w:pPr>
        <w:tabs>
          <w:tab w:val="left" w:pos="8280"/>
        </w:tabs>
        <w:spacing w:after="0" w:line="240" w:lineRule="auto"/>
        <w:rPr>
          <w:ins w:id="15" w:author="Tribble, Jerome" w:date="2020-08-26T08:50:00Z"/>
          <w:rFonts w:ascii="Arial" w:hAnsi="Arial" w:cs="Arial"/>
          <w:sz w:val="24"/>
          <w:szCs w:val="24"/>
        </w:rPr>
      </w:pPr>
      <w:r w:rsidRPr="00876D8D">
        <w:rPr>
          <w:rFonts w:ascii="Arial" w:hAnsi="Arial" w:cs="Arial"/>
          <w:sz w:val="24"/>
          <w:szCs w:val="24"/>
        </w:rPr>
        <w:t>Changes (</w:t>
      </w:r>
      <w:ins w:id="16" w:author="Tribble, Jerome" w:date="2020-08-26T08:50:00Z">
        <w:r w:rsidR="00600D34" w:rsidRPr="00876D8D">
          <w:rPr>
            <w:rFonts w:ascii="Arial" w:hAnsi="Arial" w:cs="Arial"/>
            <w:sz w:val="24"/>
            <w:szCs w:val="24"/>
          </w:rPr>
          <w:t xml:space="preserve">e.g., </w:t>
        </w:r>
      </w:ins>
      <w:r w:rsidRPr="00876D8D">
        <w:rPr>
          <w:rFonts w:ascii="Arial" w:hAnsi="Arial" w:cs="Arial"/>
          <w:sz w:val="24"/>
          <w:szCs w:val="24"/>
        </w:rPr>
        <w:t xml:space="preserve">payee, amount, address, etc.) to a space rental lease must be received by the SCO, Audits Division by the 22nd of the month in order to make the change effective by the first of the succeeding month. </w:t>
      </w:r>
    </w:p>
    <w:p w14:paraId="11CD74B6" w14:textId="0C378455" w:rsidR="00600D34" w:rsidRPr="00876D8D" w:rsidRDefault="00600D34" w:rsidP="009306E6">
      <w:pPr>
        <w:tabs>
          <w:tab w:val="left" w:pos="8280"/>
        </w:tabs>
        <w:spacing w:after="0" w:line="240" w:lineRule="auto"/>
        <w:rPr>
          <w:ins w:id="17" w:author="Tribble, Jerome" w:date="2020-08-26T08:50:00Z"/>
          <w:rFonts w:ascii="Arial" w:hAnsi="Arial" w:cs="Arial"/>
          <w:sz w:val="24"/>
          <w:szCs w:val="24"/>
        </w:rPr>
      </w:pPr>
    </w:p>
    <w:p w14:paraId="2A9DBD59" w14:textId="02162C78" w:rsidR="009306E6" w:rsidRPr="00876D8D" w:rsidRDefault="009306E6" w:rsidP="009306E6">
      <w:pPr>
        <w:tabs>
          <w:tab w:val="left" w:pos="8280"/>
        </w:tabs>
        <w:spacing w:after="0" w:line="240" w:lineRule="auto"/>
        <w:rPr>
          <w:rFonts w:ascii="Arial" w:hAnsi="Arial" w:cs="Arial"/>
          <w:sz w:val="24"/>
          <w:szCs w:val="24"/>
        </w:rPr>
      </w:pPr>
      <w:r w:rsidRPr="00876D8D">
        <w:rPr>
          <w:rFonts w:ascii="Arial" w:hAnsi="Arial" w:cs="Arial"/>
          <w:sz w:val="24"/>
          <w:szCs w:val="24"/>
        </w:rPr>
        <w:t xml:space="preserve">Invoices for payment on oral agreements should describe fully the nature of the services rendered and the terms or conditions under which payment is to be made and a notation that there is no written agreement. </w:t>
      </w:r>
    </w:p>
    <w:p w14:paraId="0075D581" w14:textId="09EF17B2" w:rsidR="009306E6" w:rsidRPr="00876D8D" w:rsidRDefault="009306E6" w:rsidP="009306E6">
      <w:pPr>
        <w:tabs>
          <w:tab w:val="left" w:pos="8280"/>
        </w:tabs>
        <w:spacing w:after="0" w:line="240" w:lineRule="auto"/>
        <w:rPr>
          <w:rFonts w:ascii="Arial" w:hAnsi="Arial" w:cs="Arial"/>
          <w:sz w:val="24"/>
          <w:szCs w:val="24"/>
        </w:rPr>
      </w:pPr>
    </w:p>
    <w:p w14:paraId="438C64FE" w14:textId="43F07BAC" w:rsidR="009306E6" w:rsidRPr="00876D8D" w:rsidRDefault="009306E6" w:rsidP="009306E6">
      <w:pPr>
        <w:tabs>
          <w:tab w:val="left" w:pos="8280"/>
        </w:tabs>
        <w:spacing w:after="0" w:line="240" w:lineRule="auto"/>
        <w:rPr>
          <w:ins w:id="18" w:author="Tribble, Jerome" w:date="2020-08-31T13:27:00Z"/>
          <w:rFonts w:ascii="Arial" w:hAnsi="Arial" w:cs="Arial"/>
          <w:sz w:val="24"/>
          <w:szCs w:val="24"/>
        </w:rPr>
      </w:pPr>
      <w:r w:rsidRPr="00876D8D">
        <w:rPr>
          <w:rFonts w:ascii="Arial" w:hAnsi="Arial" w:cs="Arial"/>
          <w:sz w:val="24"/>
          <w:szCs w:val="24"/>
        </w:rPr>
        <w:t>For one-time payment contracts, a copy of the contract will be attached to the invoice at the time the claim schedule is sent to the SCO. This will facilitate the audit and expedited payment of the claim.</w:t>
      </w:r>
    </w:p>
    <w:p w14:paraId="2EC02E2A" w14:textId="3AF70F3A" w:rsidR="00440B51" w:rsidRDefault="00C24685" w:rsidP="00587E9C">
      <w:pPr>
        <w:spacing w:after="0" w:line="240" w:lineRule="auto"/>
        <w:rPr>
          <w:rFonts w:ascii="Arial" w:hAnsi="Arial" w:cs="Arial"/>
        </w:rPr>
      </w:pPr>
      <w:ins w:id="19" w:author="Tribble, Jerome" w:date="2020-10-14T10:18: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2780D78E" wp14:editId="3310094D">
                  <wp:simplePos x="0" y="0"/>
                  <wp:positionH relativeFrom="margin">
                    <wp:align>right</wp:align>
                  </wp:positionH>
                  <wp:positionV relativeFrom="paragraph">
                    <wp:posOffset>762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14DA25CD" w14:textId="5E9D24A0" w:rsidR="00C24685" w:rsidRDefault="00C24685" w:rsidP="00C24685">
                              <w:pPr>
                                <w:pStyle w:val="NoSpacing"/>
                                <w:rPr>
                                  <w:rFonts w:ascii="Arial" w:hAnsi="Arial" w:cs="Arial"/>
                                  <w:i/>
                                </w:rPr>
                              </w:pPr>
                              <w:r>
                                <w:rPr>
                                  <w:rFonts w:ascii="Arial" w:hAnsi="Arial" w:cs="Arial"/>
                                  <w:i/>
                                </w:rPr>
                                <w:t xml:space="preserve">RS </w:t>
                              </w:r>
                              <w:r w:rsidR="004E2D77">
                                <w:rPr>
                                  <w:rFonts w:ascii="Arial" w:hAnsi="Arial" w:cs="Arial"/>
                                  <w:i/>
                                </w:rPr>
                                <w:t>10/26/2020</w:t>
                              </w:r>
                              <w:bookmarkStart w:id="20" w:name="_GoBack"/>
                              <w:bookmarkEnd w:id="20"/>
                            </w:p>
                            <w:p w14:paraId="0FE8DA54" w14:textId="77777777" w:rsidR="00C24685" w:rsidRDefault="00C24685" w:rsidP="00C24685">
                              <w:pPr>
                                <w:pStyle w:val="NoSpacing"/>
                                <w:rPr>
                                  <w:rFonts w:ascii="Arial" w:hAnsi="Arial" w:cs="Arial"/>
                                  <w:i/>
                                </w:rPr>
                              </w:pPr>
                              <w:r>
                                <w:rPr>
                                  <w:rFonts w:ascii="Arial" w:hAnsi="Arial" w:cs="Arial"/>
                                  <w:i/>
                                </w:rPr>
                                <w:t>JT 10/14/2020</w:t>
                              </w:r>
                            </w:p>
                            <w:p w14:paraId="730C8C79" w14:textId="77777777" w:rsidR="00C24685" w:rsidRDefault="00C24685" w:rsidP="00C24685">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780D78E" id="_x0000_t202" coordsize="21600,21600" o:spt="202" path="m,l,21600r21600,l21600,xe">
                  <v:stroke joinstyle="miter"/>
                  <v:path gradientshapeok="t" o:connecttype="rect"/>
                </v:shapetype>
                <v:shape id="Text Box 18" o:spid="_x0000_s1026" type="#_x0000_t202" style="position:absolute;margin-left:47.8pt;margin-top:.6pt;width:99pt;height:41.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" fillcolor="window" strokecolor="#bfbfbf" strokeweight=".5pt">
                  <v:textbox>
                    <w:txbxContent>
                      <w:p w14:paraId="14DA25CD" w14:textId="5E9D24A0" w:rsidR="00C24685" w:rsidRDefault="00C24685" w:rsidP="00C24685">
                        <w:pPr>
                          <w:pStyle w:val="NoSpacing"/>
                          <w:rPr>
                            <w:rFonts w:ascii="Arial" w:hAnsi="Arial" w:cs="Arial"/>
                            <w:i/>
                          </w:rPr>
                        </w:pPr>
                        <w:r>
                          <w:rPr>
                            <w:rFonts w:ascii="Arial" w:hAnsi="Arial" w:cs="Arial"/>
                            <w:i/>
                          </w:rPr>
                          <w:t xml:space="preserve">RS </w:t>
                        </w:r>
                        <w:r w:rsidR="004E2D77">
                          <w:rPr>
                            <w:rFonts w:ascii="Arial" w:hAnsi="Arial" w:cs="Arial"/>
                            <w:i/>
                          </w:rPr>
                          <w:t>10/26/2020</w:t>
                        </w:r>
                        <w:bookmarkStart w:id="21" w:name="_GoBack"/>
                        <w:bookmarkEnd w:id="21"/>
                      </w:p>
                      <w:p w14:paraId="0FE8DA54" w14:textId="77777777" w:rsidR="00C24685" w:rsidRDefault="00C24685" w:rsidP="00C24685">
                        <w:pPr>
                          <w:pStyle w:val="NoSpacing"/>
                          <w:rPr>
                            <w:rFonts w:ascii="Arial" w:hAnsi="Arial" w:cs="Arial"/>
                            <w:i/>
                          </w:rPr>
                        </w:pPr>
                        <w:r>
                          <w:rPr>
                            <w:rFonts w:ascii="Arial" w:hAnsi="Arial" w:cs="Arial"/>
                            <w:i/>
                          </w:rPr>
                          <w:t>JT 10/14/2020</w:t>
                        </w:r>
                      </w:p>
                      <w:p w14:paraId="730C8C79" w14:textId="77777777" w:rsidR="00C24685" w:rsidRDefault="00C24685" w:rsidP="00C24685">
                        <w:pPr>
                          <w:pStyle w:val="NoSpacing"/>
                          <w:rPr>
                            <w:i/>
                          </w:rPr>
                        </w:pPr>
                      </w:p>
                    </w:txbxContent>
                  </v:textbox>
                  <w10:wrap anchorx="margin"/>
                </v:shape>
              </w:pict>
            </mc:Fallback>
          </mc:AlternateContent>
        </w:r>
      </w:ins>
      <w:r w:rsidR="007B11F6" w:rsidRPr="007B11F6">
        <w:rPr>
          <w:rFonts w:ascii="Arial" w:hAnsi="Arial" w:cs="Arial"/>
        </w:rPr>
        <w:t xml:space="preserve"> </w:t>
      </w:r>
    </w:p>
    <w:sectPr w:rsidR="00440B51" w:rsidSect="00B84B93">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22" w:author="Tribble, Jerome" w:date="2020-04-15T12:02:00Z">
      <w:r>
        <w:t xml:space="preserve">SAM </w:t>
      </w:r>
    </w:ins>
    <w:ins w:id="23" w:author="Tribble, Jerome" w:date="2020-04-15T12:03:00Z">
      <w:r>
        <w:t xml:space="preserve">- </w:t>
      </w:r>
    </w:ins>
    <w:ins w:id="24"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tqwFADPIZqY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D6C9A"/>
    <w:rsid w:val="004E11AC"/>
    <w:rsid w:val="004E20DB"/>
    <w:rsid w:val="004E2B77"/>
    <w:rsid w:val="004E2D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359D"/>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76D8D"/>
    <w:rsid w:val="00882911"/>
    <w:rsid w:val="008836EA"/>
    <w:rsid w:val="00884B7D"/>
    <w:rsid w:val="0088583B"/>
    <w:rsid w:val="00886BD6"/>
    <w:rsid w:val="00890495"/>
    <w:rsid w:val="00891902"/>
    <w:rsid w:val="00894779"/>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4685"/>
    <w:rsid w:val="00C27BDF"/>
    <w:rsid w:val="00C31E9B"/>
    <w:rsid w:val="00C33950"/>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ca.gov"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ovt.westlaw.com/calregs/Document/IB0779848B59A4361B5EC40417C4496BB?viewType=FullText&amp;listSource=Search&amp;originationContext=Search+Result&amp;transitionType=SearchItem&amp;contextData=(sc.Search)&amp;navigationPath=Search%2fv1%2fresults%2fnavigation%2fi0ad720f20000016dd552ad03d43f7de1%3fNav%3dREGULATION_PUBLICVIEW%26fragmentIdentifier%3dIB0779848B59A4361B5EC40417C4496BB%26startIndex%3d1%26transitionType%3dSearchItem%26contextData%3d%2528sc.Default%2529%26originationContext%3dSearch%2520Result&amp;list=REGULATION_PUBLICVIEW&amp;rank=1&amp;t_T1=2&amp;t_T2=677&amp;t_S1=CA+ADC+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gs.ca.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BB003-991A-4ED3-A625-3F27F3FD2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0-08-28T23:19:00Z</dcterms:created>
  <dcterms:modified xsi:type="dcterms:W3CDTF">2020-10-26T20:11:00Z</dcterms:modified>
</cp:coreProperties>
</file>